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c6ac1c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e57f023-65f3-43a6-983c-5f46f25d23a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5Z</dcterms:created>
  <dcterms:modified xsi:type="dcterms:W3CDTF">2023-07-27T1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